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Position</w:t>
      </w:r>
    </w:p>
    <w:bookmarkStart w:id="20" w:name="internship-application-letter"/>
    <w:p>
      <w:pPr>
        <w:pStyle w:val="Heading2"/>
      </w:pPr>
      <w:r>
        <w:t xml:space="preserve">Internship Application Letter</w:t>
      </w:r>
    </w:p>
    <w:p>
      <w:pPr>
        <w:pStyle w:val="FirstParagraph"/>
      </w:pPr>
      <w:r>
        <w:t xml:space="preserve">Application for Architectural Internship Position</w:t>
      </w:r>
    </w:p>
    <w:p>
      <w:pPr>
        <w:pStyle w:val="BodyText"/>
      </w:pPr>
      <w:r>
        <w:t xml:space="preserve">May 15, 2024</w:t>
      </w:r>
    </w:p>
    <w:bookmarkEnd w:id="20"/>
    <w:p>
      <w:pPr>
        <w:pStyle w:val="BodyText"/>
      </w:pPr>
      <w:r>
        <w:t xml:space="preserve">Mr. Rajitha Fernando</w:t>
      </w:r>
      <w:r>
        <w:br/>
      </w:r>
      <w:r>
        <w:t xml:space="preserve">Principal Architect</w:t>
      </w:r>
      <w:r>
        <w:br/>
      </w:r>
      <w:r>
        <w:t xml:space="preserve">Colombo Design Collective</w:t>
      </w:r>
      <w:r>
        <w:br/>
      </w:r>
      <w:r>
        <w:t xml:space="preserve">123 Galle Face Road, Colombo 03</w:t>
      </w:r>
      <w:r>
        <w:br/>
      </w:r>
      <w:r>
        <w:t xml:space="preserve">Sri Lanka</w:t>
      </w:r>
    </w:p>
    <w:p>
      <w:pPr>
        <w:pStyle w:val="BodyText"/>
      </w:pPr>
      <w:r>
        <w:t xml:space="preserve">Dear Mr. Fernando,</w:t>
      </w:r>
    </w:p>
    <w:p>
      <w:pPr>
        <w:pStyle w:val="BodyText"/>
      </w:pPr>
      <w:r>
        <w:t xml:space="preserve">I am writing this Internship Application Letter to express my enthusiastic interest in the Architectural Internship position at Colombo Design Collective, as advertised on the Sri Lanka Institute of Architects' career portal. As a final-year Bachelor of Science in Architecture student at the University of Moratuwa, deeply passionate about Sri Lankan architectural heritage and contemporary design solutions, I am confident that my academic training, technical skills, and cultural understanding align precisely with your firm's innovative approach to sustainable architecture in Sri Lanka Colombo.</w:t>
      </w:r>
    </w:p>
    <w:p>
      <w:pPr>
        <w:pStyle w:val="BodyText"/>
      </w:pPr>
      <w:r>
        <w:t xml:space="preserve">My fascination with architecture began during childhood explorations of Colombo's colonial-era buildings and traditional Kandyan structures. This early connection evolved into a rigorous academic journey where I consistently ranked among the top 5% of my cohort. My thesis, "Adaptive Reuse of Heritage Structures in Urban Colombo: A Case Study of Galle Face Hotel Complex," earned departmental commendation for its analysis of climate-responsive design solutions applicable to Sri Lanka Colombo's unique tropical environment. Through this research, I developed proficiency in AutoCAD, Revit, and SketchUp – tools I have applied to three campus projects including a community center proposal for the Pettah neighborhood that integrates vernacular elements with modern sustainability.</w:t>
      </w:r>
    </w:p>
    <w:p>
      <w:pPr>
        <w:pStyle w:val="BodyText"/>
      </w:pPr>
      <w:r>
        <w:t xml:space="preserve">What particularly draws me to Colombo Design Collective is your firm's pioneering work on the "Green Corridors" initiative – transforming underutilized urban spaces along the Beira Lake into eco-friendly public areas. Having interned briefly at SLAC Architects during my second year (where I assisted in site surveys for a residential project near Kollupitiya), I witnessed firsthand how Sri Lanka Colombo's architectural landscape demands solutions that balance rapid urbanization with cultural preservation. My experience documenting traditional "Maha Viharaya" construction techniques during fieldwork in Kandy further deepened my understanding of material sustainability – a principle I see embodied in your firm's recent award-winning project, the Eco-Resort at Bentota.</w:t>
      </w:r>
    </w:p>
    <w:p>
      <w:pPr>
        <w:pStyle w:val="BodyText"/>
      </w:pPr>
      <w:r>
        <w:t xml:space="preserve">As an aspiring Architect, I understand that Sri Lanka Colombo presents unique challenges: seismic activity requiring innovative structural solutions, monsoon climates influencing building orientation and materials, and a cultural fabric demanding sensitive architectural responses. My academic portfolio includes detailed studies of how traditional "Kandyan" courtyard layouts optimize natural ventilation – concepts directly applicable to contemporary Colombo high-rises. I have also completed certifications in Sustainable Design Practices (LEED AP) through the Sri Lanka Green Building Council, equipping me to contribute immediately to your firm's environmental goals.</w:t>
      </w:r>
    </w:p>
    <w:p>
      <w:pPr>
        <w:pStyle w:val="BodyText"/>
      </w:pPr>
      <w:r>
        <w:t xml:space="preserve">During my time at University of Moratuwa, I actively participated in the "Colombo Urban Futures" student chapter, organizing workshops on affordable housing solutions for low-income communities. This initiative involved collaborating with local NGOs in the Borella neighborhood – a project that required navigating Sri Lanka's complex urban planning regulations while respecting community needs. My ability to communicate architectural concepts to non-professionals proved invaluable when presenting our proposals to residents' committees, a skill I believe will serve me well in your client-facing internship role. Furthermore, my fluency in Sinhala (written and spoken) and conversational Tamil enables effective engagement with diverse stakeholders across Sri Lanka Colombo.</w:t>
      </w:r>
    </w:p>
    <w:p>
      <w:pPr>
        <w:pStyle w:val="BodyText"/>
      </w:pPr>
      <w:r>
        <w:t xml:space="preserve">I am particularly inspired by your firm's commitment to mentoring young talent – a philosophy I've observed through your partnership with the Sri Lanka Institute of Architects' "Future Architects Program." Having followed Colombo Design Collective's evolution from its early days at Fort to its current leadership in sustainable urban design, I see this internship as the essential bridge between academic theory and professional practice in our nation's architectural landscape. I am eager to learn under your guidance how an Architect can meaningfully contribute to Sri Lanka Colombo's future while honoring its past.</w:t>
      </w:r>
    </w:p>
    <w:p>
      <w:pPr>
        <w:pStyle w:val="BodyText"/>
      </w:pPr>
      <w:r>
        <w:t xml:space="preserve">My technical capabilities extend beyond software proficiency to hands-on experience with construction documentation and model-making. I have assisted in preparing tender packages for a 15-unit residential project in Negombo, meticulously drafting sections that complied with Sri Lanka's Building Regulations Act. More importantly, I possess the cultural intelligence necessary to thrive in Sri Lankan professional environments – understanding workplace dynamics during festival seasons like Vesak and respecting hierarchical communication norms while advocating for innovative solutions.</w:t>
      </w:r>
    </w:p>
    <w:p>
      <w:pPr>
        <w:pStyle w:val="BodyText"/>
      </w:pPr>
      <w:r>
        <w:t xml:space="preserve">Colombo's architectural renaissance presents an unparalleled opportunity for dedicated young professionals. As I prepare to graduate, I am not merely seeking an internship but a meaningful apprenticeship where my dedication to Sri Lankan architecture can flourish. Your firm's reputation for nurturing talent that becomes integral to Colombo's built environment makes it the ideal place for me to grow as an Architect. I am prepared to contribute immediately with my technical skills, cultural awareness, and unwavering commitment to elevating Sri Lanka Colombo's architectural identity.</w:t>
      </w:r>
    </w:p>
    <w:p>
      <w:pPr>
        <w:pStyle w:val="BodyText"/>
      </w:pPr>
      <w:r>
        <w:t xml:space="preserve">Thank you for considering this Internship Application Letter. I have attached my portfolio showcasing projects relevant to Sri Lanka's context, including detailed renderings of sustainable housing concepts for urban slums and comparative analyses of traditional versus modern construction in Colombo. I would welcome the opportunity to discuss how my skills align with your current projects during an interview at your convenience. Please contact me at 077-123-4567 or email sithara.karunaratne@gmail.com.</w:t>
      </w:r>
    </w:p>
    <w:p>
      <w:pPr>
        <w:pStyle w:val="BodyText"/>
      </w:pPr>
      <w:r>
        <w:t xml:space="preserve">Sincerely,</w:t>
      </w:r>
    </w:p>
    <w:p>
      <w:pPr>
        <w:pStyle w:val="BodyText"/>
      </w:pPr>
      <w:r>
        <w:t xml:space="preserve">Sithara Karunaratne</w:t>
      </w:r>
    </w:p>
    <w:p>
      <w:pPr>
        <w:pStyle w:val="BodyText"/>
      </w:pPr>
      <w:r>
        <w:t xml:space="preserve">Architecture Student, University of Moratuwa</w:t>
      </w:r>
      <w:r>
        <w:br/>
      </w:r>
      <w:r>
        <w:t xml:space="preserve">Sri Lanka Colombo</w:t>
      </w:r>
    </w:p>
    <w:p>
      <w:pPr>
        <w:pStyle w:val="BodyText"/>
      </w:pPr>
      <w:r>
        <w:t xml:space="preserve">Portfolio: www.sitharakarunaratne-architect.com | LinkedIn: linkedin.com/in/sitharakarunarat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 Position</dc:title>
  <dc:creator/>
  <dc:language>en</dc:language>
  <cp:keywords/>
  <dcterms:created xsi:type="dcterms:W3CDTF">2025-12-08T12:05:55Z</dcterms:created>
  <dcterms:modified xsi:type="dcterms:W3CDTF">2025-12-08T12:05:55Z</dcterms:modified>
</cp:coreProperties>
</file>

<file path=docProps/custom.xml><?xml version="1.0" encoding="utf-8"?>
<Properties xmlns="http://schemas.openxmlformats.org/officeDocument/2006/custom-properties" xmlns:vt="http://schemas.openxmlformats.org/officeDocument/2006/docPropsVTypes"/>
</file>